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94971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94356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91708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4110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5814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97334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93746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7855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97707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17951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28866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619098" cy="191542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8197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5305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9069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6834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уньямалыев Шахин Эльшан оглы</dc:creator>
  <dc:language>ru-RU</dc:language>
  <cp:keywords/>
  <dcterms:created xsi:type="dcterms:W3CDTF">2025-03-25T11:07:03Z</dcterms:created>
  <dcterms:modified xsi:type="dcterms:W3CDTF">2025-03-25T11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